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037066D3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proofErr w:type="gramStart"/>
      <w:r>
        <w:rPr>
          <w:sz w:val="24"/>
          <w:szCs w:val="24"/>
        </w:rPr>
        <w:t xml:space="preserve">Problems for exercise and homework for the </w:t>
      </w:r>
      <w:hyperlink r:id="rId12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  <w:proofErr w:type="gramEnd"/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3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</w:t>
      </w:r>
      <w:proofErr w:type="gramStart"/>
      <w:r w:rsidRPr="007339EA">
        <w:t xml:space="preserve">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>.</w:t>
      </w:r>
      <w:proofErr w:type="gramEnd"/>
      <w:r w:rsidRPr="007339EA">
        <w:t xml:space="preserve">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proofErr w:type="gramStart"/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</w:t>
      </w:r>
      <w:proofErr w:type="gramStart"/>
      <w:r w:rsidRPr="007339EA">
        <w:t>type,</w:t>
      </w:r>
      <w:proofErr w:type="gramEnd"/>
      <w:r w:rsidRPr="007339EA">
        <w:t xml:space="preserve">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</w:t>
      </w:r>
      <w:proofErr w:type="gramStart"/>
      <w:r w:rsidRPr="007339EA">
        <w:t>have</w:t>
      </w:r>
      <w:proofErr w:type="gramEnd"/>
      <w:r w:rsidRPr="007339EA">
        <w:t xml:space="preserve">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 xml:space="preserve">S -&gt; 4, H-&gt; 3, D -&gt; 2, </w:t>
      </w:r>
      <w:proofErr w:type="gramStart"/>
      <w:r w:rsidRPr="007339EA">
        <w:rPr>
          <w:b/>
        </w:rPr>
        <w:t>C</w:t>
      </w:r>
      <w:proofErr w:type="gramEnd"/>
      <w:r w:rsidRPr="007339EA">
        <w:rPr>
          <w:b/>
        </w:rPr>
        <w:t xml:space="preserve">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Default="007339EA" w:rsidP="007339EA">
      <w:pPr>
        <w:rPr>
          <w:lang w:eastAsia="ja-JP"/>
        </w:rPr>
      </w:pPr>
    </w:p>
    <w:p w14:paraId="0A98A105" w14:textId="77777777" w:rsidR="00FA4131" w:rsidRDefault="00FA4131" w:rsidP="007339EA">
      <w:pPr>
        <w:rPr>
          <w:lang w:eastAsia="ja-JP"/>
        </w:rPr>
      </w:pPr>
    </w:p>
    <w:p w14:paraId="1C65EFEC" w14:textId="77777777" w:rsidR="00FA4131" w:rsidRDefault="00FA4131" w:rsidP="007339EA">
      <w:pPr>
        <w:rPr>
          <w:lang w:eastAsia="ja-JP"/>
        </w:rPr>
      </w:pPr>
    </w:p>
    <w:p w14:paraId="0DB1DF91" w14:textId="77777777" w:rsidR="00FA4131" w:rsidRDefault="00FA4131" w:rsidP="007339EA">
      <w:pPr>
        <w:rPr>
          <w:lang w:eastAsia="ja-JP"/>
        </w:rPr>
      </w:pPr>
    </w:p>
    <w:p w14:paraId="7BDA854E" w14:textId="77777777" w:rsidR="00FA4131" w:rsidRDefault="00FA4131" w:rsidP="007339EA">
      <w:pPr>
        <w:rPr>
          <w:lang w:eastAsia="ja-JP"/>
        </w:rPr>
      </w:pPr>
    </w:p>
    <w:p w14:paraId="0938F40E" w14:textId="77777777" w:rsidR="00FA4131" w:rsidRDefault="00FA4131" w:rsidP="007339EA">
      <w:pPr>
        <w:rPr>
          <w:lang w:eastAsia="ja-JP"/>
        </w:rPr>
      </w:pPr>
    </w:p>
    <w:p w14:paraId="68F77428" w14:textId="77777777" w:rsidR="00FA4131" w:rsidRDefault="00FA4131" w:rsidP="007339EA">
      <w:pPr>
        <w:rPr>
          <w:lang w:eastAsia="ja-JP"/>
        </w:rPr>
      </w:pPr>
    </w:p>
    <w:p w14:paraId="78300FC6" w14:textId="77777777" w:rsidR="00FA4131" w:rsidRDefault="00FA4131" w:rsidP="007339EA">
      <w:pPr>
        <w:rPr>
          <w:lang w:eastAsia="ja-JP"/>
        </w:rPr>
      </w:pPr>
    </w:p>
    <w:p w14:paraId="66DA18B0" w14:textId="77777777" w:rsidR="00FA4131" w:rsidRDefault="00FA4131" w:rsidP="007339EA">
      <w:pPr>
        <w:rPr>
          <w:lang w:eastAsia="ja-JP"/>
        </w:rPr>
      </w:pPr>
    </w:p>
    <w:p w14:paraId="57F1F838" w14:textId="77777777" w:rsidR="00FA4131" w:rsidRDefault="00FA4131" w:rsidP="007339EA">
      <w:pPr>
        <w:rPr>
          <w:lang w:eastAsia="ja-JP"/>
        </w:rPr>
      </w:pPr>
    </w:p>
    <w:p w14:paraId="78CC65D7" w14:textId="77777777" w:rsidR="00FA4131" w:rsidRDefault="00FA4131" w:rsidP="007339EA">
      <w:pPr>
        <w:rPr>
          <w:lang w:eastAsia="ja-JP"/>
        </w:rPr>
      </w:pPr>
    </w:p>
    <w:p w14:paraId="546BDFB7" w14:textId="77777777" w:rsidR="00FA4131" w:rsidRDefault="00FA4131" w:rsidP="007339EA">
      <w:pPr>
        <w:rPr>
          <w:lang w:eastAsia="ja-JP"/>
        </w:rPr>
      </w:pPr>
    </w:p>
    <w:p w14:paraId="49725E00" w14:textId="77777777" w:rsidR="00FA4131" w:rsidRDefault="00FA4131" w:rsidP="007339EA">
      <w:pPr>
        <w:rPr>
          <w:lang w:eastAsia="ja-JP"/>
        </w:rPr>
      </w:pPr>
    </w:p>
    <w:p w14:paraId="438CFCC4" w14:textId="77777777" w:rsidR="00FA4131" w:rsidRDefault="00FA4131" w:rsidP="007339EA">
      <w:pPr>
        <w:rPr>
          <w:lang w:eastAsia="ja-JP"/>
        </w:rPr>
      </w:pPr>
    </w:p>
    <w:p w14:paraId="12C9D215" w14:textId="77777777" w:rsidR="00FA4131" w:rsidRDefault="00FA4131" w:rsidP="007339EA">
      <w:pPr>
        <w:rPr>
          <w:lang w:eastAsia="ja-JP"/>
        </w:rPr>
      </w:pPr>
    </w:p>
    <w:p w14:paraId="7FFE3018" w14:textId="77777777" w:rsidR="00FA4131" w:rsidRDefault="00FA4131" w:rsidP="007339EA">
      <w:pPr>
        <w:rPr>
          <w:lang w:eastAsia="ja-JP"/>
        </w:rPr>
      </w:pPr>
    </w:p>
    <w:p w14:paraId="5587FBE2" w14:textId="77777777" w:rsidR="00FA4131" w:rsidRDefault="00FA4131" w:rsidP="007339EA">
      <w:pPr>
        <w:rPr>
          <w:lang w:eastAsia="ja-JP"/>
        </w:rPr>
      </w:pPr>
    </w:p>
    <w:p w14:paraId="5CD6EDFB" w14:textId="77777777" w:rsidR="00FA4131" w:rsidRDefault="00FA4131" w:rsidP="007339EA">
      <w:pPr>
        <w:rPr>
          <w:lang w:eastAsia="ja-JP"/>
        </w:rPr>
      </w:pPr>
    </w:p>
    <w:p w14:paraId="63B9AED1" w14:textId="77777777" w:rsidR="00FA4131" w:rsidRPr="00CA5068" w:rsidRDefault="00FA4131" w:rsidP="007339EA">
      <w:pPr>
        <w:rPr>
          <w:lang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lastRenderedPageBreak/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  <w:bookmarkStart w:id="0" w:name="_GoBack"/>
            <w:bookmarkEnd w:id="0"/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</w:t>
      </w:r>
      <w:proofErr w:type="gramStart"/>
      <w:r w:rsidRPr="00F94E64">
        <w:rPr>
          <w:rFonts w:ascii="Consolas" w:hAnsi="Consolas"/>
          <w:b/>
          <w:bCs/>
        </w:rPr>
        <w:t>resource</w:t>
      </w:r>
      <w:proofErr w:type="gramEnd"/>
      <w:r w:rsidRPr="00F94E64">
        <w:rPr>
          <w:rFonts w:ascii="Consolas" w:hAnsi="Consolas"/>
          <w:b/>
          <w:bCs/>
        </w:rPr>
        <w:t>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1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lastRenderedPageBreak/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Default="001D6A96" w:rsidP="001D6A96"/>
    <w:p w14:paraId="6D9A414F" w14:textId="77777777" w:rsidR="00621DF7" w:rsidRDefault="00621DF7" w:rsidP="001D6A96"/>
    <w:p w14:paraId="51C86D4F" w14:textId="77777777" w:rsidR="00621DF7" w:rsidRDefault="00621DF7" w:rsidP="001D6A96"/>
    <w:p w14:paraId="1116420C" w14:textId="77777777" w:rsidR="00621DF7" w:rsidRDefault="00621DF7" w:rsidP="001D6A96"/>
    <w:p w14:paraId="1DF091BD" w14:textId="77777777" w:rsidR="00621DF7" w:rsidRDefault="00621DF7" w:rsidP="001D6A96"/>
    <w:p w14:paraId="3113CF29" w14:textId="77777777" w:rsidR="00621DF7" w:rsidRDefault="00621DF7" w:rsidP="001D6A96"/>
    <w:p w14:paraId="5FFF2704" w14:textId="77777777" w:rsidR="00621DF7" w:rsidRDefault="00621DF7" w:rsidP="001D6A96"/>
    <w:p w14:paraId="5A88BD76" w14:textId="77777777" w:rsidR="00621DF7" w:rsidRDefault="00621DF7" w:rsidP="001D6A96"/>
    <w:p w14:paraId="4AD93F1E" w14:textId="77777777" w:rsidR="00621DF7" w:rsidRDefault="00621DF7" w:rsidP="001D6A96"/>
    <w:p w14:paraId="0B574748" w14:textId="77777777" w:rsidR="00621DF7" w:rsidRDefault="00621DF7" w:rsidP="001D6A96"/>
    <w:p w14:paraId="2E563F6B" w14:textId="77777777" w:rsidR="00621DF7" w:rsidRDefault="00621DF7" w:rsidP="001D6A96"/>
    <w:p w14:paraId="3DCBB06E" w14:textId="77777777" w:rsidR="00621DF7" w:rsidRDefault="00621DF7" w:rsidP="001D6A96"/>
    <w:p w14:paraId="4A3C4D84" w14:textId="77777777" w:rsidR="00621DF7" w:rsidRDefault="00621DF7" w:rsidP="001D6A96"/>
    <w:p w14:paraId="0676ADD4" w14:textId="77777777" w:rsidR="00621DF7" w:rsidRDefault="00621DF7" w:rsidP="001D6A96"/>
    <w:p w14:paraId="11F74E93" w14:textId="77777777" w:rsidR="00621DF7" w:rsidRPr="00621DF7" w:rsidRDefault="00621DF7" w:rsidP="001D6A96"/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 xml:space="preserve">"{gladiator} </w:t>
      </w:r>
      <w:proofErr w:type="spellStart"/>
      <w:r w:rsidRPr="007339EA">
        <w:rPr>
          <w:b/>
        </w:rPr>
        <w:t>vs</w:t>
      </w:r>
      <w:proofErr w:type="spellEnd"/>
      <w:r w:rsidRPr="007339EA">
        <w:rPr>
          <w:b/>
        </w:rPr>
        <w:t xml:space="preserve">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lastRenderedPageBreak/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2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2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proofErr w:type="gram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proofErr w:type="gramEnd"/>
      <w:r w:rsidRPr="00AD79A2">
        <w:rPr>
          <w:rFonts w:ascii="Consolas" w:hAnsi="Consolas"/>
          <w:b/>
        </w:rPr>
        <w:t>} {</w:t>
      </w:r>
      <w:proofErr w:type="spellStart"/>
      <w:proofErr w:type="gram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proofErr w:type="gram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</w:t>
      </w:r>
      <w:proofErr w:type="gramStart"/>
      <w:r w:rsidRPr="00A877DC">
        <w:rPr>
          <w:rFonts w:ascii="Consolas" w:hAnsi="Consolas"/>
          <w:b/>
          <w:lang w:eastAsia="ja-JP"/>
        </w:rPr>
        <w:t>Legendary</w:t>
      </w:r>
      <w:proofErr w:type="gramEnd"/>
      <w:r w:rsidRPr="00A877DC">
        <w:rPr>
          <w:rFonts w:ascii="Consolas" w:hAnsi="Consolas"/>
          <w:b/>
          <w:lang w:eastAsia="ja-JP"/>
        </w:rPr>
        <w:t xml:space="preserve">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82E2F1" w14:textId="77777777" w:rsidR="006010C0" w:rsidRDefault="006010C0" w:rsidP="008068A2">
      <w:pPr>
        <w:spacing w:after="0" w:line="240" w:lineRule="auto"/>
      </w:pPr>
      <w:r>
        <w:separator/>
      </w:r>
    </w:p>
  </w:endnote>
  <w:endnote w:type="continuationSeparator" w:id="0">
    <w:p w14:paraId="6BB69DD8" w14:textId="77777777" w:rsidR="006010C0" w:rsidRDefault="006010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92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92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92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920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DC278A" w14:textId="77777777" w:rsidR="006010C0" w:rsidRDefault="006010C0" w:rsidP="008068A2">
      <w:pPr>
        <w:spacing w:after="0" w:line="240" w:lineRule="auto"/>
      </w:pPr>
      <w:r>
        <w:separator/>
      </w:r>
    </w:p>
  </w:footnote>
  <w:footnote w:type="continuationSeparator" w:id="0">
    <w:p w14:paraId="37A1E301" w14:textId="77777777" w:rsidR="006010C0" w:rsidRDefault="006010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wFABe58QQ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5F0920"/>
    <w:rsid w:val="00600083"/>
    <w:rsid w:val="00600D45"/>
    <w:rsid w:val="006010C0"/>
    <w:rsid w:val="00604363"/>
    <w:rsid w:val="00621D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A5068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4131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306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3732/programming-fundamentals-with-javascript-may-202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FEBD8A-342B-4268-94CB-95570613DA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1</Pages>
  <Words>1841</Words>
  <Characters>10497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Technology Fundamentals - JS Associative Arrays and Maps - Exercise</vt:lpstr>
    </vt:vector>
  </TitlesOfParts>
  <Company>SoftUni – https://softuni.org</Company>
  <LinksUpToDate>false</LinksUpToDate>
  <CharactersWithSpaces>12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80</cp:revision>
  <cp:lastPrinted>2015-10-26T22:35:00Z</cp:lastPrinted>
  <dcterms:created xsi:type="dcterms:W3CDTF">2019-11-12T12:29:00Z</dcterms:created>
  <dcterms:modified xsi:type="dcterms:W3CDTF">2022-07-09T20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